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30486A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056793" w:rsidRPr="0030486A" w14:paraId="02A9943D" w14:textId="77777777" w:rsidTr="009B1C6E">
        <w:trPr>
          <w:trHeight w:val="168"/>
        </w:trPr>
        <w:tc>
          <w:tcPr>
            <w:tcW w:w="973" w:type="dxa"/>
          </w:tcPr>
          <w:p w14:paraId="68D600B5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77CFC711" w:rsidR="00056793" w:rsidRPr="0030486A" w:rsidRDefault="00056793" w:rsidP="00056793">
            <w:pPr>
              <w:tabs>
                <w:tab w:val="left" w:pos="780"/>
                <w:tab w:val="center" w:pos="1337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5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2E9A815E" w:rsidR="00056793" w:rsidRPr="0030486A" w:rsidRDefault="00056793" w:rsidP="0005679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6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17580E94" w14:textId="58D9F069" w:rsidR="00056793" w:rsidRPr="0030486A" w:rsidRDefault="00056793" w:rsidP="0005679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7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28340AA6" w14:textId="6F8C7D59" w:rsidR="00056793" w:rsidRPr="0030486A" w:rsidRDefault="00056793" w:rsidP="0005679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8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6F8955B3" w14:textId="6D4CF9AB" w:rsidR="00056793" w:rsidRPr="0030486A" w:rsidRDefault="00056793" w:rsidP="0005679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9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056793" w:rsidRPr="0030486A" w14:paraId="4271926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eading=h.gjdgxs" w:colFirst="0" w:colLast="0"/>
            <w:bookmarkEnd w:id="0"/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4CD7417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1CCC42CF" w:rsidR="00056793" w:rsidRPr="0030486A" w:rsidRDefault="00056793" w:rsidP="00056793">
            <w:pPr>
              <w:pStyle w:val="NormalWeb"/>
              <w:spacing w:before="0" w:beforeAutospacing="0" w:after="0" w:afterAutospacing="0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B2893F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8950F02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46C6123" w14:textId="574F4EF6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5D624BC3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BB4AB" w14:textId="24D376B0" w:rsidR="00056793" w:rsidRPr="00F01D51" w:rsidRDefault="00056793" w:rsidP="00056793">
            <w:pPr>
              <w:pStyle w:val="NormalWeb"/>
              <w:spacing w:before="0" w:beforeAutospacing="0" w:after="0" w:afterAutospacing="0"/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5EE11B" w14:textId="26910758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EEB29B" w14:textId="332827F1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46D06D" w14:textId="3A44732A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130EF89" w14:textId="1A1F05A4" w:rsidR="00056793" w:rsidRPr="0098392C" w:rsidRDefault="00056793" w:rsidP="00056793">
            <w:pPr>
              <w:pStyle w:val="NormalWeb"/>
              <w:spacing w:before="0" w:beforeAutospacing="0" w:after="0" w:afterAutospacing="0"/>
            </w:pPr>
          </w:p>
        </w:tc>
      </w:tr>
      <w:tr w:rsidR="00056793" w:rsidRPr="0030486A" w14:paraId="525073C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A3A0EFE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ING101</w:t>
            </w:r>
          </w:p>
          <w:p w14:paraId="205E0F1A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İNGİLİZCE</w:t>
            </w:r>
          </w:p>
          <w:p w14:paraId="1028D794" w14:textId="0D313A5D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18 – 105 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360A6A5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TA101</w:t>
            </w:r>
          </w:p>
          <w:p w14:paraId="5DE5F69C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TATÜRK İLKELERİ VE İNKILAP TARİHİ I</w:t>
            </w:r>
          </w:p>
          <w:p w14:paraId="09E2F14E" w14:textId="0EAACB4B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8 – 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3B55861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TD101</w:t>
            </w:r>
          </w:p>
          <w:p w14:paraId="3F0C66C4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TÜRK DİLİ I</w:t>
            </w:r>
          </w:p>
          <w:p w14:paraId="624FFB13" w14:textId="4945C5C0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8 – 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87491BC" w14:textId="77777777" w:rsidR="00056793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23247">
              <w:rPr>
                <w:rFonts w:ascii="Times New Roman" w:hAnsi="Times New Roman" w:cs="Times New Roman"/>
                <w:sz w:val="20"/>
                <w:szCs w:val="20"/>
              </w:rPr>
              <w:t>BLP109</w:t>
            </w:r>
          </w:p>
          <w:p w14:paraId="15023548" w14:textId="07224318" w:rsidR="00056793" w:rsidRPr="00923247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23247">
              <w:rPr>
                <w:rFonts w:ascii="Times New Roman" w:hAnsi="Times New Roman" w:cs="Times New Roman"/>
                <w:sz w:val="20"/>
                <w:szCs w:val="20"/>
              </w:rPr>
              <w:t>MATEMATİK I</w:t>
            </w:r>
          </w:p>
          <w:p w14:paraId="315FFB85" w14:textId="17BF8F8A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23247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16 – Z18 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1B8EDA11" w14:textId="15AB6AE4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7932A8EE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056793" w:rsidRPr="0030486A" w:rsidRDefault="00056793" w:rsidP="0005679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00 – 13.00 ÖĞLE ARASI</w:t>
            </w:r>
          </w:p>
        </w:tc>
      </w:tr>
      <w:tr w:rsidR="00056793" w:rsidRPr="0030486A" w14:paraId="4BBCBAE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C01A86" w14:textId="1B215183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236AD17" w14:textId="5F7D0EDC" w:rsidR="00056793" w:rsidRPr="001C1EAB" w:rsidRDefault="00056793" w:rsidP="00056793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67BEA5B" w14:textId="2B39AA5D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3936D4C" w14:textId="234F1086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A22950B" w14:textId="632BD31E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4549058D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90F691" w14:textId="2A0D4AD3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9BB071" w14:textId="0757EA23" w:rsidR="00056793" w:rsidRPr="001C1EAB" w:rsidRDefault="00056793" w:rsidP="00056793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09201B2" w14:textId="3DFD481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9BE74C0" w14:textId="5BAFEE5A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056996E" w14:textId="6C7C54CD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13DBD9E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38E50121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297D68" w14:textId="52BDE25B" w:rsidR="00056793" w:rsidRPr="001C1EAB" w:rsidRDefault="00056793" w:rsidP="00056793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535D87F" w14:textId="6053C2E6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BFABE89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7D6BB4A" w14:textId="0E3347BC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3CAE595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011F677" w14:textId="46110FB6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C28F58A" w14:textId="59A1AC40" w:rsidR="00056793" w:rsidRPr="001C1EAB" w:rsidRDefault="00056793" w:rsidP="00056793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76C2D5C" w14:textId="0D9B4F8C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499FAC21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6999322" w14:textId="5E4988C6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BDA7BC9" w14:textId="77777777" w:rsidR="00B717C8" w:rsidRPr="0030486A" w:rsidRDefault="00B717C8">
      <w:pPr>
        <w:rPr>
          <w:rFonts w:ascii="Times New Roman" w:hAnsi="Times New Roman" w:cs="Times New Roman"/>
          <w:sz w:val="20"/>
          <w:szCs w:val="20"/>
        </w:rPr>
      </w:pPr>
      <w:r w:rsidRPr="0030486A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056793" w:rsidRPr="0030486A" w14:paraId="5D6E3771" w14:textId="77777777" w:rsidTr="009B1C6E">
        <w:trPr>
          <w:trHeight w:val="168"/>
        </w:trPr>
        <w:tc>
          <w:tcPr>
            <w:tcW w:w="973" w:type="dxa"/>
          </w:tcPr>
          <w:p w14:paraId="57CB8E02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3713C136" w14:textId="409D9C68" w:rsidR="00056793" w:rsidRPr="0030486A" w:rsidRDefault="00056793" w:rsidP="0005679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b/>
              </w:rPr>
              <w:t>22/01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0BE81055" w14:textId="2903D2C1" w:rsidR="00056793" w:rsidRPr="0030486A" w:rsidRDefault="00056793" w:rsidP="0005679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b/>
              </w:rPr>
              <w:t>23/01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60C74CF1" w14:textId="5E4FF036" w:rsidR="00056793" w:rsidRPr="0030486A" w:rsidRDefault="00056793" w:rsidP="0005679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b/>
              </w:rPr>
              <w:t>24/01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58DF9F01" w14:textId="305C0131" w:rsidR="00056793" w:rsidRPr="0030486A" w:rsidRDefault="00056793" w:rsidP="0005679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b/>
              </w:rPr>
              <w:t>25/01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15E3C0F5" w14:textId="13288D5C" w:rsidR="00056793" w:rsidRPr="0030486A" w:rsidRDefault="00056793" w:rsidP="0005679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b/>
              </w:rPr>
              <w:t>26/01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</w:tr>
      <w:tr w:rsidR="00056793" w:rsidRPr="0030486A" w14:paraId="2D2D7A3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851CBFB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50B4589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C775B15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EE04F4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B40D3B1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105F8FB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13C9FA4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4B58ECE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43448FC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4E09E59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8279C05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2991D92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71034E5" w14:textId="179495A8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6830C55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6933B67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95AAE72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6E2FE97" w14:textId="11C6CEA3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D4DC305" w14:textId="27C027E2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3F5A53" w14:textId="5A19B84C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879153E" w14:textId="2A5A025F" w:rsidR="00056793" w:rsidRPr="0098392C" w:rsidRDefault="00056793" w:rsidP="00056793">
            <w:pPr>
              <w:pStyle w:val="NormalWeb"/>
              <w:spacing w:before="0" w:beforeAutospacing="0" w:after="0" w:afterAutospacing="0"/>
            </w:pPr>
          </w:p>
        </w:tc>
      </w:tr>
      <w:tr w:rsidR="00056793" w:rsidRPr="0030486A" w14:paraId="080FDD4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2105275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7382BE5" w14:textId="3A3E0E05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0F8BE6C" w14:textId="45BFB4DC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1ADDA9F" w14:textId="0C94DBC4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5A8F81A" w14:textId="680B179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E42E9CB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3178DA1C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63A7A52F" w14:textId="77777777" w:rsidR="00056793" w:rsidRPr="0030486A" w:rsidRDefault="00056793" w:rsidP="0005679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00 – 13.00 ÖĞLE ARASI</w:t>
            </w:r>
          </w:p>
        </w:tc>
      </w:tr>
      <w:tr w:rsidR="00056793" w:rsidRPr="0030486A" w14:paraId="0D4AC34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4543C71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E9F6D7B" w14:textId="6D32B6C3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215447C" w14:textId="77777777" w:rsidR="00056793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050F">
              <w:rPr>
                <w:rFonts w:ascii="Times New Roman" w:hAnsi="Times New Roman" w:cs="Times New Roman"/>
                <w:sz w:val="20"/>
                <w:szCs w:val="20"/>
              </w:rPr>
              <w:t>BLP105</w:t>
            </w:r>
          </w:p>
          <w:p w14:paraId="09AEF502" w14:textId="322DCCC4" w:rsidR="00056793" w:rsidRPr="009F050F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050F">
              <w:rPr>
                <w:rFonts w:ascii="Times New Roman" w:hAnsi="Times New Roman" w:cs="Times New Roman"/>
                <w:sz w:val="20"/>
                <w:szCs w:val="20"/>
              </w:rPr>
              <w:t>YAPAY ZEKAYA GİRİŞ</w:t>
            </w:r>
          </w:p>
          <w:p w14:paraId="3537C487" w14:textId="4AA60ED8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050F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16 – 118 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94059B" w14:textId="77777777" w:rsidR="00056793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F5DB6">
              <w:rPr>
                <w:rFonts w:ascii="Times New Roman" w:hAnsi="Times New Roman" w:cs="Times New Roman"/>
                <w:sz w:val="20"/>
                <w:szCs w:val="20"/>
              </w:rPr>
              <w:t>BLP103</w:t>
            </w:r>
          </w:p>
          <w:p w14:paraId="2EA7D603" w14:textId="77777777" w:rsidR="00056793" w:rsidRPr="003F5DB6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DB6">
              <w:rPr>
                <w:rFonts w:ascii="Times New Roman" w:hAnsi="Times New Roman" w:cs="Times New Roman"/>
                <w:sz w:val="20"/>
                <w:szCs w:val="20"/>
              </w:rPr>
              <w:t>TEMEL PROGRAMLAMA VE ALGORİTMALAR I</w:t>
            </w:r>
          </w:p>
          <w:p w14:paraId="377B3567" w14:textId="77CA0E99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DB6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8 –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3BD86B5" w14:textId="77777777" w:rsidR="00056793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69EC">
              <w:rPr>
                <w:rFonts w:ascii="Times New Roman" w:hAnsi="Times New Roman" w:cs="Times New Roman"/>
                <w:sz w:val="20"/>
                <w:szCs w:val="20"/>
              </w:rPr>
              <w:t>BLP111</w:t>
            </w:r>
          </w:p>
          <w:p w14:paraId="13A13B7F" w14:textId="002843CC" w:rsidR="00056793" w:rsidRPr="00AC69EC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69EC">
              <w:rPr>
                <w:rFonts w:ascii="Times New Roman" w:hAnsi="Times New Roman" w:cs="Times New Roman"/>
                <w:sz w:val="20"/>
                <w:szCs w:val="20"/>
              </w:rPr>
              <w:t>BİLGİSAYAR AĞLARI</w:t>
            </w:r>
          </w:p>
          <w:p w14:paraId="0CBC7967" w14:textId="1C3AE63B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69EC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16 – Z18 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358A14BF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286C4FF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8330145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D9A4702" w14:textId="77777777" w:rsidR="00056793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6A72">
              <w:rPr>
                <w:rFonts w:ascii="Times New Roman" w:hAnsi="Times New Roman" w:cs="Times New Roman"/>
                <w:sz w:val="20"/>
                <w:szCs w:val="20"/>
              </w:rPr>
              <w:t>BLP101</w:t>
            </w:r>
          </w:p>
          <w:p w14:paraId="32A2EE6B" w14:textId="77777777" w:rsidR="00056793" w:rsidRPr="000E6A72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6A72">
              <w:rPr>
                <w:rFonts w:ascii="Times New Roman" w:hAnsi="Times New Roman" w:cs="Times New Roman"/>
                <w:sz w:val="20"/>
                <w:szCs w:val="20"/>
              </w:rPr>
              <w:t>YAZILIM TEKNOLOJİLERİ</w:t>
            </w:r>
          </w:p>
          <w:p w14:paraId="27C4728F" w14:textId="26B5B0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6A72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16 – Z18 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66B9E28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99F45F0" w14:textId="552C8FC3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E4AE71F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A916F6C" w14:textId="677F2500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1E18945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E436B86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B80DC81" w14:textId="0D582128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9981F1F" w14:textId="60FAB755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BEED56E" w14:textId="718DC9AF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47ECFD3" w14:textId="79ACB44C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FF7BCF3" w14:textId="0F3435A5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6793" w:rsidRPr="0030486A" w14:paraId="2EDB159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FFE9954" w14:textId="77777777" w:rsidR="00056793" w:rsidRPr="0030486A" w:rsidRDefault="00056793" w:rsidP="00056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54D044E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AB078B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A4D25DA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CB20B8A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57183D3" w14:textId="77777777" w:rsidR="00056793" w:rsidRPr="0030486A" w:rsidRDefault="00056793" w:rsidP="000567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04F7EBD" w14:textId="5AA1CA4B" w:rsidR="00B717C8" w:rsidRPr="0030486A" w:rsidRDefault="00B717C8">
      <w:pPr>
        <w:rPr>
          <w:rFonts w:ascii="Times New Roman" w:hAnsi="Times New Roman" w:cs="Times New Roman"/>
          <w:sz w:val="20"/>
          <w:szCs w:val="20"/>
        </w:rPr>
      </w:pPr>
    </w:p>
    <w:sectPr w:rsidR="00B717C8" w:rsidRPr="0030486A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3F622" w14:textId="77777777" w:rsidR="00D63B0B" w:rsidRDefault="00D63B0B">
      <w:pPr>
        <w:spacing w:after="0" w:line="240" w:lineRule="auto"/>
      </w:pPr>
      <w:r>
        <w:separator/>
      </w:r>
    </w:p>
  </w:endnote>
  <w:endnote w:type="continuationSeparator" w:id="0">
    <w:p w14:paraId="093FF812" w14:textId="77777777" w:rsidR="00D63B0B" w:rsidRDefault="00D63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B2DDE" w14:textId="77777777" w:rsidR="00D63B0B" w:rsidRDefault="00D63B0B">
      <w:pPr>
        <w:spacing w:after="0" w:line="240" w:lineRule="auto"/>
      </w:pPr>
      <w:r>
        <w:separator/>
      </w:r>
    </w:p>
  </w:footnote>
  <w:footnote w:type="continuationSeparator" w:id="0">
    <w:p w14:paraId="2BA4CB3E" w14:textId="77777777" w:rsidR="00D63B0B" w:rsidRDefault="00D63B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71AAD627" w:rsidR="00874FA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1E999FE2" w:rsidR="003869C8" w:rsidRDefault="00F62C0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>BİLGİSAYAR PROGRAMCILIĞI</w:t>
    </w:r>
    <w:r w:rsidR="00874FA0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PROGRAMI </w:t>
    </w:r>
    <w:r w:rsidR="004036F6">
      <w:rPr>
        <w:b/>
        <w:smallCaps/>
        <w:color w:val="000000"/>
        <w:sz w:val="24"/>
        <w:szCs w:val="24"/>
      </w:rPr>
      <w:t>1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7179B9">
      <w:rPr>
        <w:b/>
        <w:color w:val="000000"/>
        <w:sz w:val="24"/>
        <w:szCs w:val="24"/>
      </w:rPr>
      <w:t>FİNAL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3MbA0NzUzNjCwMLNQ0lEKTi0uzszPAykwqgUAxJLURywAAAA="/>
  </w:docVars>
  <w:rsids>
    <w:rsidRoot w:val="003869C8"/>
    <w:rsid w:val="00053DF0"/>
    <w:rsid w:val="00056793"/>
    <w:rsid w:val="00080F56"/>
    <w:rsid w:val="000D25E5"/>
    <w:rsid w:val="000E6A72"/>
    <w:rsid w:val="00136BA4"/>
    <w:rsid w:val="0014595D"/>
    <w:rsid w:val="00162D82"/>
    <w:rsid w:val="001C1EAB"/>
    <w:rsid w:val="001F790B"/>
    <w:rsid w:val="00220D0C"/>
    <w:rsid w:val="00247AE5"/>
    <w:rsid w:val="00275FA3"/>
    <w:rsid w:val="002A6A12"/>
    <w:rsid w:val="0030486A"/>
    <w:rsid w:val="00325BFF"/>
    <w:rsid w:val="003724FA"/>
    <w:rsid w:val="00372611"/>
    <w:rsid w:val="003803EC"/>
    <w:rsid w:val="003869C8"/>
    <w:rsid w:val="00394382"/>
    <w:rsid w:val="003F5DB6"/>
    <w:rsid w:val="004036F6"/>
    <w:rsid w:val="00427484"/>
    <w:rsid w:val="00434BAB"/>
    <w:rsid w:val="00483C9A"/>
    <w:rsid w:val="004A0755"/>
    <w:rsid w:val="004B0055"/>
    <w:rsid w:val="004D3DD4"/>
    <w:rsid w:val="00581D3D"/>
    <w:rsid w:val="005D628C"/>
    <w:rsid w:val="00622B42"/>
    <w:rsid w:val="006F205E"/>
    <w:rsid w:val="0071705E"/>
    <w:rsid w:val="007179B9"/>
    <w:rsid w:val="007578E4"/>
    <w:rsid w:val="007717CF"/>
    <w:rsid w:val="00773EA3"/>
    <w:rsid w:val="00870126"/>
    <w:rsid w:val="00874FA0"/>
    <w:rsid w:val="008A1472"/>
    <w:rsid w:val="008B68A1"/>
    <w:rsid w:val="00923247"/>
    <w:rsid w:val="0095671B"/>
    <w:rsid w:val="0098392C"/>
    <w:rsid w:val="009B1C6E"/>
    <w:rsid w:val="009B2E61"/>
    <w:rsid w:val="009D21D6"/>
    <w:rsid w:val="009D6BC6"/>
    <w:rsid w:val="009F050F"/>
    <w:rsid w:val="009F63C5"/>
    <w:rsid w:val="00A46EA7"/>
    <w:rsid w:val="00AB142D"/>
    <w:rsid w:val="00AC69EC"/>
    <w:rsid w:val="00AE2ED2"/>
    <w:rsid w:val="00B17297"/>
    <w:rsid w:val="00B41729"/>
    <w:rsid w:val="00B717C8"/>
    <w:rsid w:val="00B93BD0"/>
    <w:rsid w:val="00BC2B8A"/>
    <w:rsid w:val="00BC4028"/>
    <w:rsid w:val="00BE700F"/>
    <w:rsid w:val="00BF7177"/>
    <w:rsid w:val="00C07A34"/>
    <w:rsid w:val="00C55C97"/>
    <w:rsid w:val="00C568FD"/>
    <w:rsid w:val="00C576F5"/>
    <w:rsid w:val="00CC2D52"/>
    <w:rsid w:val="00CD2AC4"/>
    <w:rsid w:val="00D63B0B"/>
    <w:rsid w:val="00D81C18"/>
    <w:rsid w:val="00E01790"/>
    <w:rsid w:val="00E019BD"/>
    <w:rsid w:val="00E910A3"/>
    <w:rsid w:val="00EA1102"/>
    <w:rsid w:val="00EE464C"/>
    <w:rsid w:val="00F01D51"/>
    <w:rsid w:val="00F62C09"/>
    <w:rsid w:val="00FA0E7A"/>
    <w:rsid w:val="00FC4B36"/>
    <w:rsid w:val="00FD2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D2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124</Words>
  <Characters>737</Characters>
  <Application>Microsoft Office Word</Application>
  <DocSecurity>0</DocSecurity>
  <Lines>184</Lines>
  <Paragraphs>6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71</cp:revision>
  <dcterms:created xsi:type="dcterms:W3CDTF">2022-09-16T07:53:00Z</dcterms:created>
  <dcterms:modified xsi:type="dcterms:W3CDTF">2024-01-05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645a584e6081f9aea4fab73c48ed8d4045db43e95532c517da36f25a4933ea</vt:lpwstr>
  </property>
</Properties>
</file>